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9CE1A" w14:textId="7F156542" w:rsidR="003B1A66" w:rsidRDefault="00602AD8">
      <w:r>
        <w:t>Main folder: sbseconomydb</w:t>
      </w:r>
    </w:p>
    <w:p w14:paraId="15DE3326" w14:textId="77777777" w:rsidR="00A935C6" w:rsidRDefault="00602AD8" w:rsidP="00184F45">
      <w:pPr>
        <w:pStyle w:val="Heading2"/>
      </w:pPr>
      <w:r>
        <w:t xml:space="preserve">Three </w:t>
      </w:r>
      <w:r w:rsidR="006D2A39">
        <w:t xml:space="preserve">important </w:t>
      </w:r>
      <w:r>
        <w:t xml:space="preserve">subfolders: </w:t>
      </w:r>
    </w:p>
    <w:p w14:paraId="0C9B6E1C" w14:textId="520AA44D" w:rsidR="00A935C6" w:rsidRDefault="00602AD8" w:rsidP="00A935C6">
      <w:pPr>
        <w:pStyle w:val="ListParagraph"/>
        <w:numPr>
          <w:ilvl w:val="0"/>
          <w:numId w:val="3"/>
        </w:numPr>
      </w:pPr>
      <w:r>
        <w:t>App</w:t>
      </w:r>
      <w:r w:rsidR="00A935C6">
        <w:t>: contains the Shiny ap</w:t>
      </w:r>
      <w:r w:rsidR="003B4889">
        <w:t xml:space="preserve">p. The “data” folder within this app contains the data </w:t>
      </w:r>
      <w:r w:rsidR="007D2BD8">
        <w:t>used in the app.</w:t>
      </w:r>
    </w:p>
    <w:p w14:paraId="2A38A478" w14:textId="59EB912C" w:rsidR="00A935C6" w:rsidRDefault="00602AD8" w:rsidP="00A935C6">
      <w:pPr>
        <w:pStyle w:val="ListParagraph"/>
        <w:numPr>
          <w:ilvl w:val="0"/>
          <w:numId w:val="3"/>
        </w:numPr>
      </w:pPr>
      <w:r>
        <w:t>data manipulation code</w:t>
      </w:r>
      <w:r w:rsidR="00A935C6">
        <w:t xml:space="preserve">: </w:t>
      </w:r>
      <w:r w:rsidR="007D2BD8">
        <w:t xml:space="preserve">contains R scripts used to convert raw data into </w:t>
      </w:r>
      <w:r w:rsidR="00721E83">
        <w:t>cleaned and formatted data to be used in the app</w:t>
      </w:r>
    </w:p>
    <w:p w14:paraId="5BFE07FE" w14:textId="61220E27" w:rsidR="00602AD8" w:rsidRDefault="00602AD8" w:rsidP="00A935C6">
      <w:pPr>
        <w:pStyle w:val="ListParagraph"/>
        <w:numPr>
          <w:ilvl w:val="0"/>
          <w:numId w:val="3"/>
        </w:numPr>
      </w:pPr>
      <w:r>
        <w:t>raw data</w:t>
      </w:r>
      <w:r w:rsidR="00A935C6">
        <w:t>: contains raw data coming from different sources (indianacareerconnect.com, Bureau of Labor Statistics, Zillow, etc.)</w:t>
      </w:r>
    </w:p>
    <w:p w14:paraId="5EA685E9" w14:textId="311C1507" w:rsidR="00602AD8" w:rsidRDefault="00602AD8" w:rsidP="00AF627E">
      <w:pPr>
        <w:pStyle w:val="Heading2"/>
      </w:pPr>
      <w:r>
        <w:t>Workflow for weekly updates</w:t>
      </w:r>
    </w:p>
    <w:p w14:paraId="24C245AE" w14:textId="55C1BC1C" w:rsidR="00602AD8" w:rsidRDefault="00602AD8" w:rsidP="00602AD8">
      <w:pPr>
        <w:pStyle w:val="ListParagraph"/>
        <w:numPr>
          <w:ilvl w:val="0"/>
          <w:numId w:val="1"/>
        </w:numPr>
      </w:pPr>
      <w:r>
        <w:t xml:space="preserve">Download individual </w:t>
      </w:r>
      <w:r w:rsidR="00D963F8">
        <w:t xml:space="preserve">MSA </w:t>
      </w:r>
      <w:r>
        <w:t>csvs from indianacareer connect</w:t>
      </w:r>
    </w:p>
    <w:p w14:paraId="445600C8" w14:textId="7ACB0EAD" w:rsidR="00104B26" w:rsidRDefault="00EC7AB7" w:rsidP="00104B26">
      <w:pPr>
        <w:pStyle w:val="ListParagraph"/>
        <w:numPr>
          <w:ilvl w:val="1"/>
          <w:numId w:val="1"/>
        </w:numPr>
      </w:pPr>
      <w:r>
        <w:t>For each MSA</w:t>
      </w:r>
    </w:p>
    <w:p w14:paraId="5AFF05F9" w14:textId="3BBDFDAE" w:rsidR="00EC7AB7" w:rsidRDefault="00EC7AB7" w:rsidP="00EC7AB7">
      <w:pPr>
        <w:pStyle w:val="ListParagraph"/>
        <w:numPr>
          <w:ilvl w:val="2"/>
          <w:numId w:val="1"/>
        </w:numPr>
      </w:pPr>
      <w:r>
        <w:t>Download files from 4 tabs</w:t>
      </w:r>
    </w:p>
    <w:p w14:paraId="02B9C592" w14:textId="7B271389" w:rsidR="00EC7AB7" w:rsidRDefault="00EC7AB7" w:rsidP="00EC7AB7">
      <w:pPr>
        <w:pStyle w:val="ListParagraph"/>
        <w:numPr>
          <w:ilvl w:val="3"/>
          <w:numId w:val="1"/>
        </w:numPr>
      </w:pPr>
      <w:r>
        <w:t>Jobs: 5 files</w:t>
      </w:r>
    </w:p>
    <w:p w14:paraId="252555CC" w14:textId="30ED9A07" w:rsidR="00EC7AB7" w:rsidRDefault="00EC7AB7" w:rsidP="00EC7AB7">
      <w:pPr>
        <w:pStyle w:val="ListParagraph"/>
        <w:numPr>
          <w:ilvl w:val="3"/>
          <w:numId w:val="1"/>
        </w:numPr>
      </w:pPr>
      <w:r>
        <w:t>Candidates</w:t>
      </w:r>
    </w:p>
    <w:p w14:paraId="1233D206" w14:textId="0F98369B" w:rsidR="00EC7AB7" w:rsidRDefault="00EC7AB7" w:rsidP="00EC7AB7">
      <w:pPr>
        <w:pStyle w:val="ListParagraph"/>
        <w:numPr>
          <w:ilvl w:val="3"/>
          <w:numId w:val="1"/>
        </w:numPr>
      </w:pPr>
      <w:r>
        <w:t>Demand and Supply</w:t>
      </w:r>
    </w:p>
    <w:p w14:paraId="5D73984C" w14:textId="2A5B96CB" w:rsidR="00EC7AB7" w:rsidRDefault="00EC7AB7" w:rsidP="00EC7AB7">
      <w:pPr>
        <w:pStyle w:val="ListParagraph"/>
        <w:numPr>
          <w:ilvl w:val="3"/>
          <w:numId w:val="1"/>
        </w:numPr>
      </w:pPr>
      <w:r>
        <w:t xml:space="preserve">Education and </w:t>
      </w:r>
      <w:r w:rsidR="007E69FE">
        <w:t>Experience</w:t>
      </w:r>
    </w:p>
    <w:p w14:paraId="3E77E736" w14:textId="6C824794" w:rsidR="00602AD8" w:rsidRDefault="00602AD8" w:rsidP="00602AD8">
      <w:pPr>
        <w:pStyle w:val="ListParagraph"/>
        <w:numPr>
          <w:ilvl w:val="0"/>
          <w:numId w:val="1"/>
        </w:numPr>
      </w:pPr>
      <w:r>
        <w:t>Run the script “automated copy paste”</w:t>
      </w:r>
    </w:p>
    <w:p w14:paraId="5D00DFB7" w14:textId="77204FFD" w:rsidR="00B93802" w:rsidRDefault="00B93802" w:rsidP="00B93802">
      <w:pPr>
        <w:pStyle w:val="ListParagraph"/>
        <w:numPr>
          <w:ilvl w:val="1"/>
          <w:numId w:val="1"/>
        </w:numPr>
      </w:pPr>
      <w:r>
        <w:t>Moves the manually downloaded csvs to “raw data” folder</w:t>
      </w:r>
      <w:r w:rsidR="001D43E3">
        <w:t xml:space="preserve">. Make sure that the appropriate MSA is </w:t>
      </w:r>
      <w:r w:rsidR="00AE6468">
        <w:t>commented out.</w:t>
      </w:r>
    </w:p>
    <w:p w14:paraId="717E62DB" w14:textId="3FB260EE" w:rsidR="00602AD8" w:rsidRDefault="00602AD8" w:rsidP="00602AD8">
      <w:pPr>
        <w:pStyle w:val="ListParagraph"/>
        <w:numPr>
          <w:ilvl w:val="0"/>
          <w:numId w:val="1"/>
        </w:numPr>
      </w:pPr>
      <w:r>
        <w:t>Run the script “data manipulation for app”</w:t>
      </w:r>
    </w:p>
    <w:p w14:paraId="393D5670" w14:textId="103BF506" w:rsidR="00B93802" w:rsidRDefault="00011267" w:rsidP="00B93802">
      <w:pPr>
        <w:pStyle w:val="ListParagraph"/>
        <w:numPr>
          <w:ilvl w:val="1"/>
          <w:numId w:val="1"/>
        </w:numPr>
      </w:pPr>
      <w:r>
        <w:t xml:space="preserve">Reads the </w:t>
      </w:r>
      <w:r w:rsidR="006D2A39">
        <w:t xml:space="preserve">separate </w:t>
      </w:r>
      <w:r>
        <w:t xml:space="preserve">files from “raw data” folder </w:t>
      </w:r>
      <w:r w:rsidR="006D2A39">
        <w:t>and combines into one file for each graph or table</w:t>
      </w:r>
    </w:p>
    <w:p w14:paraId="4D96A902" w14:textId="1CF702BA" w:rsidR="00602AD8" w:rsidRDefault="00602AD8" w:rsidP="00602AD8">
      <w:pPr>
        <w:pStyle w:val="ListParagraph"/>
        <w:numPr>
          <w:ilvl w:val="0"/>
          <w:numId w:val="1"/>
        </w:numPr>
      </w:pPr>
      <w:r>
        <w:t>Run the app and check if data has been updated</w:t>
      </w:r>
    </w:p>
    <w:p w14:paraId="4B305297" w14:textId="48E24339" w:rsidR="00602AD8" w:rsidRDefault="00602AD8" w:rsidP="00602AD8">
      <w:pPr>
        <w:pStyle w:val="ListParagraph"/>
        <w:numPr>
          <w:ilvl w:val="0"/>
          <w:numId w:val="1"/>
        </w:numPr>
      </w:pPr>
      <w:r>
        <w:t>Update the online version of the app</w:t>
      </w:r>
    </w:p>
    <w:p w14:paraId="35697DD6" w14:textId="1616393E" w:rsidR="00AF627E" w:rsidRDefault="00AF627E" w:rsidP="00065B93">
      <w:pPr>
        <w:pStyle w:val="Heading2"/>
      </w:pPr>
      <w:r>
        <w:t>Workflow for monthly updates</w:t>
      </w:r>
    </w:p>
    <w:p w14:paraId="7EDEC19B" w14:textId="3B1079D5" w:rsidR="006A31EE" w:rsidRDefault="006A31EE" w:rsidP="00AF627E">
      <w:pPr>
        <w:pStyle w:val="ListParagraph"/>
        <w:numPr>
          <w:ilvl w:val="0"/>
          <w:numId w:val="2"/>
        </w:numPr>
      </w:pPr>
      <w:r>
        <w:t xml:space="preserve">Download individual </w:t>
      </w:r>
      <w:r w:rsidR="00D963F8">
        <w:t xml:space="preserve">MSA </w:t>
      </w:r>
      <w:r>
        <w:t>csvs from indianacareerconnect</w:t>
      </w:r>
    </w:p>
    <w:p w14:paraId="4632B6F4" w14:textId="77777777" w:rsidR="006A31EE" w:rsidRDefault="006A31EE" w:rsidP="006A31EE">
      <w:pPr>
        <w:pStyle w:val="ListParagraph"/>
        <w:numPr>
          <w:ilvl w:val="1"/>
          <w:numId w:val="2"/>
        </w:numPr>
      </w:pPr>
      <w:r>
        <w:t>For each MSA</w:t>
      </w:r>
    </w:p>
    <w:p w14:paraId="28A603C2" w14:textId="034EA6CE" w:rsidR="006A31EE" w:rsidRDefault="006A31EE" w:rsidP="006A31EE">
      <w:pPr>
        <w:pStyle w:val="ListParagraph"/>
        <w:numPr>
          <w:ilvl w:val="2"/>
          <w:numId w:val="2"/>
        </w:numPr>
      </w:pPr>
      <w:r>
        <w:t>Download files from 2 tabs</w:t>
      </w:r>
      <w:r w:rsidR="005362E0">
        <w:t xml:space="preserve">. </w:t>
      </w:r>
      <w:r w:rsidR="009139AD">
        <w:t>(Each MSA folder has folder “update once a month”.</w:t>
      </w:r>
      <w:r w:rsidR="000A6864">
        <w:t xml:space="preserve"> The names of the subfolders indicate which files to download</w:t>
      </w:r>
      <w:r w:rsidR="009139AD">
        <w:t>)</w:t>
      </w:r>
    </w:p>
    <w:p w14:paraId="57369E7C" w14:textId="40F6BE8F" w:rsidR="008F3317" w:rsidRDefault="006A31EE" w:rsidP="006A31EE">
      <w:pPr>
        <w:pStyle w:val="ListParagraph"/>
        <w:numPr>
          <w:ilvl w:val="3"/>
          <w:numId w:val="2"/>
        </w:numPr>
      </w:pPr>
      <w:r>
        <w:t>Jobs</w:t>
      </w:r>
      <w:r w:rsidR="008F3317">
        <w:t xml:space="preserve">: </w:t>
      </w:r>
      <w:r w:rsidR="005362E0">
        <w:t>3 files</w:t>
      </w:r>
      <w:r w:rsidR="00127F2D">
        <w:t>. M</w:t>
      </w:r>
      <w:r w:rsidR="00EF499D">
        <w:t xml:space="preserve">onthly Job Count, </w:t>
      </w:r>
      <w:r w:rsidR="005C4100">
        <w:t xml:space="preserve">Advertised Job Skills, and </w:t>
      </w:r>
      <w:r w:rsidR="002040A1">
        <w:t>Advertised Tools and Technology</w:t>
      </w:r>
    </w:p>
    <w:p w14:paraId="7952A543" w14:textId="69E24D64" w:rsidR="002040A1" w:rsidRDefault="002040A1" w:rsidP="002040A1">
      <w:pPr>
        <w:pStyle w:val="ListParagraph"/>
        <w:numPr>
          <w:ilvl w:val="4"/>
          <w:numId w:val="2"/>
        </w:numPr>
      </w:pPr>
      <w:r>
        <w:t xml:space="preserve">Make sure to select the </w:t>
      </w:r>
      <w:r w:rsidR="00A32D34">
        <w:t xml:space="preserve">“Top 100” </w:t>
      </w:r>
      <w:r w:rsidR="00DE3CD0">
        <w:t>before</w:t>
      </w:r>
      <w:r w:rsidR="00C63A83">
        <w:t xml:space="preserve"> downloading files for </w:t>
      </w:r>
      <w:r w:rsidR="00A32D34">
        <w:t xml:space="preserve">Advertised </w:t>
      </w:r>
      <w:r w:rsidR="00C63A83">
        <w:t>Job Skills and Advertised Tools and Technology</w:t>
      </w:r>
    </w:p>
    <w:p w14:paraId="5F0B46F4" w14:textId="595D6C68" w:rsidR="006A31EE" w:rsidRDefault="008F3317" w:rsidP="006A31EE">
      <w:pPr>
        <w:pStyle w:val="ListParagraph"/>
        <w:numPr>
          <w:ilvl w:val="3"/>
          <w:numId w:val="2"/>
        </w:numPr>
      </w:pPr>
      <w:r>
        <w:t>Education and Experience</w:t>
      </w:r>
      <w:r w:rsidR="005362E0">
        <w:t>: 1 file</w:t>
      </w:r>
      <w:r w:rsidR="0037492A">
        <w:t xml:space="preserve">. </w:t>
      </w:r>
      <w:r w:rsidR="0037492A" w:rsidRPr="0037492A">
        <w:t>Advertised Job Certifications</w:t>
      </w:r>
    </w:p>
    <w:p w14:paraId="645940D0" w14:textId="5655A173" w:rsidR="0037492A" w:rsidRDefault="00DE3CD0" w:rsidP="0037492A">
      <w:pPr>
        <w:pStyle w:val="ListParagraph"/>
        <w:numPr>
          <w:ilvl w:val="4"/>
          <w:numId w:val="2"/>
        </w:numPr>
      </w:pPr>
      <w:r>
        <w:t>Make sure to select the “Top 100” before downloading the file</w:t>
      </w:r>
    </w:p>
    <w:p w14:paraId="7443561B" w14:textId="4802746D" w:rsidR="000A6864" w:rsidRDefault="000A6864" w:rsidP="006A31EE">
      <w:pPr>
        <w:pStyle w:val="ListParagraph"/>
        <w:numPr>
          <w:ilvl w:val="3"/>
          <w:numId w:val="2"/>
        </w:numPr>
      </w:pPr>
      <w:r>
        <w:t>Do NOT update subfolders inside the “Demand and Supply” Folder. These are old files that a</w:t>
      </w:r>
      <w:r w:rsidR="00ED7F62">
        <w:t>re not to be updated in this folder but somewhere else.</w:t>
      </w:r>
    </w:p>
    <w:p w14:paraId="6EE516EB" w14:textId="787F447C" w:rsidR="00FE3F05" w:rsidRDefault="00FD0112" w:rsidP="00FD0112">
      <w:pPr>
        <w:pStyle w:val="ListParagraph"/>
        <w:numPr>
          <w:ilvl w:val="1"/>
          <w:numId w:val="2"/>
        </w:numPr>
      </w:pPr>
      <w:r>
        <w:t>Manually move these 4 files to correct subfolders</w:t>
      </w:r>
    </w:p>
    <w:p w14:paraId="4573358B" w14:textId="2829C94A" w:rsidR="005D2AE7" w:rsidRDefault="005D2AE7" w:rsidP="005D2AE7">
      <w:pPr>
        <w:pStyle w:val="ListParagraph"/>
        <w:numPr>
          <w:ilvl w:val="2"/>
          <w:numId w:val="2"/>
        </w:numPr>
      </w:pPr>
      <w:r>
        <w:t>Rename files to match (differing</w:t>
      </w:r>
      <w:r w:rsidR="000E42B4">
        <w:t>) naming</w:t>
      </w:r>
      <w:r>
        <w:t xml:space="preserve"> structure of relevant subfolder</w:t>
      </w:r>
    </w:p>
    <w:p w14:paraId="3CB6507B" w14:textId="3E888110" w:rsidR="005375C3" w:rsidRDefault="005375C3" w:rsidP="00AB159A">
      <w:pPr>
        <w:pStyle w:val="ListParagraph"/>
        <w:numPr>
          <w:ilvl w:val="0"/>
          <w:numId w:val="2"/>
        </w:numPr>
      </w:pPr>
      <w:r>
        <w:t xml:space="preserve">Download one csv for </w:t>
      </w:r>
      <w:r w:rsidR="00DE409C">
        <w:t>“</w:t>
      </w:r>
      <w:r w:rsidR="00DE409C" w:rsidRPr="00DE409C">
        <w:t>Number of Unemployed per Job Openings Distribution</w:t>
      </w:r>
      <w:r w:rsidR="00DE409C">
        <w:t>”</w:t>
      </w:r>
      <w:r w:rsidR="001626A4">
        <w:t xml:space="preserve"> from Demand and Supply Tab”</w:t>
      </w:r>
      <w:r w:rsidR="00DE409C">
        <w:t>. This can be downloaded from any MSA tab.</w:t>
      </w:r>
    </w:p>
    <w:p w14:paraId="3A0F1FF5" w14:textId="16F81258" w:rsidR="00335912" w:rsidRDefault="00335912" w:rsidP="00DE409C">
      <w:pPr>
        <w:pStyle w:val="ListParagraph"/>
        <w:numPr>
          <w:ilvl w:val="1"/>
          <w:numId w:val="2"/>
        </w:numPr>
      </w:pPr>
      <w:r>
        <w:lastRenderedPageBreak/>
        <w:t xml:space="preserve">Make sure to select </w:t>
      </w:r>
      <w:r w:rsidR="0075154D">
        <w:t>“All” under Number of Records to Display before downloading the file</w:t>
      </w:r>
    </w:p>
    <w:p w14:paraId="1062D652" w14:textId="7A3F807D" w:rsidR="00FD0112" w:rsidRDefault="00DE409C" w:rsidP="00DE409C">
      <w:pPr>
        <w:pStyle w:val="ListParagraph"/>
        <w:numPr>
          <w:ilvl w:val="1"/>
          <w:numId w:val="2"/>
        </w:numPr>
      </w:pPr>
      <w:r>
        <w:t>Move the downloaded file to</w:t>
      </w:r>
      <w:r w:rsidR="005375C3">
        <w:t xml:space="preserve"> “raw data -&gt; Other MSAs”</w:t>
      </w:r>
      <w:r w:rsidR="00257946">
        <w:t xml:space="preserve"> and rename </w:t>
      </w:r>
      <w:r w:rsidR="00522B83">
        <w:t>appropriately</w:t>
      </w:r>
    </w:p>
    <w:p w14:paraId="56958375" w14:textId="15F6A435" w:rsidR="004D480A" w:rsidRPr="003C59E4" w:rsidRDefault="004D480A" w:rsidP="00257946">
      <w:pPr>
        <w:pStyle w:val="ListParagraph"/>
        <w:numPr>
          <w:ilvl w:val="0"/>
          <w:numId w:val="2"/>
        </w:numPr>
      </w:pPr>
      <w:r w:rsidRPr="004D480A">
        <w:rPr>
          <w:color w:val="FF0000"/>
        </w:rPr>
        <w:t>Download file for SNAP and TANF</w:t>
      </w:r>
    </w:p>
    <w:p w14:paraId="02697347" w14:textId="3AAF6EBE" w:rsidR="003C59E4" w:rsidRDefault="003C59E4" w:rsidP="003C59E4">
      <w:pPr>
        <w:pStyle w:val="ListParagraph"/>
        <w:numPr>
          <w:ilvl w:val="1"/>
          <w:numId w:val="2"/>
        </w:numPr>
      </w:pPr>
      <w:r>
        <w:t>Go to this link: http://www.stats.indiana.edu/fssa_m/index.html</w:t>
      </w:r>
    </w:p>
    <w:p w14:paraId="75816AFD" w14:textId="0E38A3B5" w:rsidR="003C59E4" w:rsidRDefault="003C59E4" w:rsidP="003C59E4">
      <w:pPr>
        <w:pStyle w:val="ListParagraph"/>
        <w:numPr>
          <w:ilvl w:val="1"/>
          <w:numId w:val="2"/>
        </w:numPr>
      </w:pPr>
      <w:r>
        <w:t>Selections to make</w:t>
      </w:r>
      <w:r w:rsidR="00297C88">
        <w:t>:</w:t>
      </w:r>
    </w:p>
    <w:p w14:paraId="00F257E3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Area: Metro/Micro/Combined Areas</w:t>
      </w:r>
    </w:p>
    <w:p w14:paraId="6C224933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Geography: ALL METROPOLITAN AREAS</w:t>
      </w:r>
    </w:p>
    <w:p w14:paraId="7A5F0A08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Year: *Most recent* year</w:t>
      </w:r>
    </w:p>
    <w:p w14:paraId="2B10DEDA" w14:textId="77777777" w:rsidR="003C59E4" w:rsidRDefault="003C59E4" w:rsidP="00297C88">
      <w:pPr>
        <w:pStyle w:val="ListParagraph"/>
        <w:numPr>
          <w:ilvl w:val="2"/>
          <w:numId w:val="2"/>
        </w:numPr>
      </w:pPr>
      <w:r>
        <w:t>Month: All</w:t>
      </w:r>
    </w:p>
    <w:p w14:paraId="4142141B" w14:textId="1559BA80" w:rsidR="003C59E4" w:rsidRDefault="00522B83" w:rsidP="00297C88">
      <w:pPr>
        <w:pStyle w:val="ListParagraph"/>
        <w:numPr>
          <w:ilvl w:val="2"/>
          <w:numId w:val="2"/>
        </w:numPr>
      </w:pPr>
      <w:r>
        <w:t>Indicator</w:t>
      </w:r>
      <w:r w:rsidR="003C59E4">
        <w:t>: All items</w:t>
      </w:r>
    </w:p>
    <w:p w14:paraId="651A6965" w14:textId="1F81B93D" w:rsidR="003C59E4" w:rsidRDefault="003C59E4" w:rsidP="00297C88">
      <w:pPr>
        <w:pStyle w:val="ListParagraph"/>
        <w:numPr>
          <w:ilvl w:val="2"/>
          <w:numId w:val="2"/>
        </w:numPr>
      </w:pPr>
      <w:r>
        <w:t>Check "Group Counties" and "MS Excel Output"</w:t>
      </w:r>
    </w:p>
    <w:p w14:paraId="5808A122" w14:textId="77777777" w:rsidR="003C59E4" w:rsidRDefault="003C59E4" w:rsidP="003C59E4">
      <w:pPr>
        <w:pStyle w:val="ListParagraph"/>
        <w:numPr>
          <w:ilvl w:val="1"/>
          <w:numId w:val="2"/>
        </w:numPr>
      </w:pPr>
      <w:r>
        <w:t>Click "Get Data"</w:t>
      </w:r>
    </w:p>
    <w:p w14:paraId="371FDCDD" w14:textId="77777777" w:rsidR="003C59E4" w:rsidRDefault="003C59E4" w:rsidP="003C59E4">
      <w:pPr>
        <w:pStyle w:val="ListParagraph"/>
        <w:numPr>
          <w:ilvl w:val="1"/>
          <w:numId w:val="2"/>
        </w:numPr>
      </w:pPr>
      <w:r>
        <w:t>rename the downloaded file to "in_metros_YYYY" where YYYY is the *Most recent* year as was selected above.</w:t>
      </w:r>
    </w:p>
    <w:p w14:paraId="575433FC" w14:textId="3B0DBEF3" w:rsidR="003C59E4" w:rsidRDefault="003C59E4" w:rsidP="003C59E4">
      <w:pPr>
        <w:pStyle w:val="ListParagraph"/>
        <w:numPr>
          <w:ilvl w:val="1"/>
          <w:numId w:val="2"/>
        </w:numPr>
      </w:pPr>
      <w:r>
        <w:t>Move the downloaded file to sbeconomy -&gt; raw data -&gt; poverty -&gt; snap and tanf folder.</w:t>
      </w:r>
    </w:p>
    <w:p w14:paraId="74852358" w14:textId="70751437" w:rsidR="00257946" w:rsidRDefault="00257946" w:rsidP="00257946">
      <w:pPr>
        <w:pStyle w:val="ListParagraph"/>
        <w:numPr>
          <w:ilvl w:val="0"/>
          <w:numId w:val="2"/>
        </w:numPr>
      </w:pPr>
      <w:r>
        <w:t>Run the script “data_manipulation_monthly.R”</w:t>
      </w:r>
    </w:p>
    <w:p w14:paraId="406D1E1B" w14:textId="77777777" w:rsidR="00FF3F35" w:rsidRDefault="00FF3F35" w:rsidP="00FF3F35">
      <w:pPr>
        <w:pStyle w:val="ListParagraph"/>
        <w:numPr>
          <w:ilvl w:val="0"/>
          <w:numId w:val="2"/>
        </w:numPr>
      </w:pPr>
      <w:r>
        <w:t>Run the app and check if data has been updated</w:t>
      </w:r>
    </w:p>
    <w:p w14:paraId="4DD95BFC" w14:textId="64D66444" w:rsidR="00FF3F35" w:rsidRDefault="00FF3F35" w:rsidP="00FF3F35">
      <w:pPr>
        <w:pStyle w:val="ListParagraph"/>
        <w:numPr>
          <w:ilvl w:val="0"/>
          <w:numId w:val="2"/>
        </w:numPr>
      </w:pPr>
      <w:r>
        <w:t>Update the online version of the app</w:t>
      </w:r>
    </w:p>
    <w:sectPr w:rsidR="00FF3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990850"/>
    <w:multiLevelType w:val="hybridMultilevel"/>
    <w:tmpl w:val="2B84E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1B00E2"/>
    <w:multiLevelType w:val="hybridMultilevel"/>
    <w:tmpl w:val="16D8B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3E704C"/>
    <w:multiLevelType w:val="hybridMultilevel"/>
    <w:tmpl w:val="CDD89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190113">
    <w:abstractNumId w:val="2"/>
  </w:num>
  <w:num w:numId="2" w16cid:durableId="609624314">
    <w:abstractNumId w:val="1"/>
  </w:num>
  <w:num w:numId="3" w16cid:durableId="2058312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7Y0MbQ0NDA3tjBS0lEKTi0uzszPAykwqwUAfGGn+iwAAAA="/>
  </w:docVars>
  <w:rsids>
    <w:rsidRoot w:val="00602AD8"/>
    <w:rsid w:val="00011267"/>
    <w:rsid w:val="00065B93"/>
    <w:rsid w:val="000A6864"/>
    <w:rsid w:val="000E42B4"/>
    <w:rsid w:val="00104B26"/>
    <w:rsid w:val="00127F2D"/>
    <w:rsid w:val="001626A4"/>
    <w:rsid w:val="00184F45"/>
    <w:rsid w:val="001D43E3"/>
    <w:rsid w:val="002040A1"/>
    <w:rsid w:val="00247E5D"/>
    <w:rsid w:val="00257946"/>
    <w:rsid w:val="00297C88"/>
    <w:rsid w:val="00335912"/>
    <w:rsid w:val="0037492A"/>
    <w:rsid w:val="003B1A66"/>
    <w:rsid w:val="003B4889"/>
    <w:rsid w:val="003C59E4"/>
    <w:rsid w:val="004D480A"/>
    <w:rsid w:val="00522B83"/>
    <w:rsid w:val="005362E0"/>
    <w:rsid w:val="005375C3"/>
    <w:rsid w:val="005C4100"/>
    <w:rsid w:val="005D2AE7"/>
    <w:rsid w:val="00602AD8"/>
    <w:rsid w:val="006A31EE"/>
    <w:rsid w:val="006D2A39"/>
    <w:rsid w:val="00721E83"/>
    <w:rsid w:val="0075154D"/>
    <w:rsid w:val="007D2BD8"/>
    <w:rsid w:val="007E69FE"/>
    <w:rsid w:val="00834BA1"/>
    <w:rsid w:val="008F3317"/>
    <w:rsid w:val="009059CF"/>
    <w:rsid w:val="009139AD"/>
    <w:rsid w:val="00A23D25"/>
    <w:rsid w:val="00A32D34"/>
    <w:rsid w:val="00A935C6"/>
    <w:rsid w:val="00AB159A"/>
    <w:rsid w:val="00AE6468"/>
    <w:rsid w:val="00AF627E"/>
    <w:rsid w:val="00B93802"/>
    <w:rsid w:val="00C63A83"/>
    <w:rsid w:val="00D963F8"/>
    <w:rsid w:val="00DE3CD0"/>
    <w:rsid w:val="00DE409C"/>
    <w:rsid w:val="00DE6DEA"/>
    <w:rsid w:val="00E2355E"/>
    <w:rsid w:val="00EC7AB7"/>
    <w:rsid w:val="00ED7F62"/>
    <w:rsid w:val="00EF499D"/>
    <w:rsid w:val="00FD0112"/>
    <w:rsid w:val="00FE3F05"/>
    <w:rsid w:val="00FF3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AAA3B"/>
  <w15:chartTrackingRefBased/>
  <w15:docId w15:val="{AD23DDC3-E8C2-4B0D-AF03-831EE4690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62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2A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F62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E6D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6D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6D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6D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6DE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Motghare</dc:creator>
  <cp:keywords/>
  <dc:description/>
  <cp:lastModifiedBy>Matthew Hauenstein</cp:lastModifiedBy>
  <cp:revision>49</cp:revision>
  <dcterms:created xsi:type="dcterms:W3CDTF">2023-03-15T14:25:00Z</dcterms:created>
  <dcterms:modified xsi:type="dcterms:W3CDTF">2023-05-26T18:22:00Z</dcterms:modified>
</cp:coreProperties>
</file>